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95CA1" w14:textId="77777777" w:rsidR="00737FB1" w:rsidRPr="00776434" w:rsidRDefault="00737FB1" w:rsidP="00737FB1">
      <w:pPr>
        <w:pStyle w:val="NoSpacing"/>
        <w:jc w:val="center"/>
        <w:rPr>
          <w:rFonts w:ascii="Cambria" w:hAnsi="Cambria"/>
          <w:b/>
          <w:i/>
          <w:sz w:val="20"/>
          <w:szCs w:val="20"/>
        </w:rPr>
      </w:pPr>
      <w:r w:rsidRPr="00776434">
        <w:rPr>
          <w:rFonts w:ascii="Cambria" w:hAnsi="Cambria"/>
          <w:b/>
          <w:i/>
          <w:sz w:val="20"/>
          <w:szCs w:val="20"/>
        </w:rPr>
        <w:t>Washington State Association of Counties (WSAC) Reception</w:t>
      </w:r>
    </w:p>
    <w:p w14:paraId="29935578" w14:textId="54715459" w:rsidR="00737FB1" w:rsidRPr="00776434" w:rsidRDefault="00737FB1" w:rsidP="00737FB1">
      <w:pPr>
        <w:pStyle w:val="NoSpacing"/>
        <w:jc w:val="center"/>
        <w:rPr>
          <w:rFonts w:ascii="Cambria" w:hAnsi="Cambria"/>
          <w:b/>
          <w:i/>
          <w:sz w:val="20"/>
          <w:szCs w:val="20"/>
        </w:rPr>
      </w:pPr>
      <w:r w:rsidRPr="00776434">
        <w:rPr>
          <w:rFonts w:ascii="Cambria" w:hAnsi="Cambria"/>
          <w:b/>
          <w:i/>
          <w:sz w:val="20"/>
          <w:szCs w:val="20"/>
        </w:rPr>
        <w:t xml:space="preserve">  </w:t>
      </w:r>
      <w:r w:rsidR="000E7D7E">
        <w:rPr>
          <w:rFonts w:ascii="Cambria" w:hAnsi="Cambria"/>
          <w:b/>
          <w:i/>
          <w:sz w:val="20"/>
          <w:szCs w:val="20"/>
        </w:rPr>
        <w:t xml:space="preserve">February </w:t>
      </w:r>
      <w:r w:rsidR="0020072E">
        <w:rPr>
          <w:rFonts w:ascii="Cambria" w:hAnsi="Cambria"/>
          <w:b/>
          <w:i/>
          <w:sz w:val="20"/>
          <w:szCs w:val="20"/>
        </w:rPr>
        <w:t>1, 2023</w:t>
      </w:r>
    </w:p>
    <w:p w14:paraId="1442B34A" w14:textId="28B775D9" w:rsidR="00D40CD6" w:rsidRPr="00776434" w:rsidRDefault="0020072E" w:rsidP="00737FB1">
      <w:pPr>
        <w:pStyle w:val="NoSpacing"/>
        <w:jc w:val="center"/>
        <w:rPr>
          <w:rFonts w:ascii="Cambria" w:hAnsi="Cambria"/>
          <w:b/>
          <w:i/>
          <w:sz w:val="20"/>
          <w:szCs w:val="20"/>
        </w:rPr>
      </w:pPr>
      <w:r>
        <w:rPr>
          <w:rFonts w:ascii="Cambria" w:hAnsi="Cambria"/>
          <w:b/>
          <w:i/>
          <w:sz w:val="20"/>
          <w:szCs w:val="20"/>
        </w:rPr>
        <w:t xml:space="preserve">Octapas </w:t>
      </w:r>
      <w:r w:rsidR="00737FB1" w:rsidRPr="00776434">
        <w:rPr>
          <w:rFonts w:ascii="Cambria" w:hAnsi="Cambria"/>
          <w:b/>
          <w:i/>
          <w:sz w:val="20"/>
          <w:szCs w:val="20"/>
        </w:rPr>
        <w:t>Café – Olympia, WA</w:t>
      </w:r>
    </w:p>
    <w:p w14:paraId="5DE4D76D" w14:textId="77777777" w:rsidR="00CE6C8B" w:rsidRPr="00493260" w:rsidRDefault="00CE6C8B" w:rsidP="00737FB1">
      <w:pPr>
        <w:pStyle w:val="NoSpacing"/>
        <w:jc w:val="center"/>
        <w:rPr>
          <w:rFonts w:ascii="Cambria" w:hAnsi="Cambria"/>
          <w:b/>
          <w:sz w:val="16"/>
          <w:szCs w:val="16"/>
        </w:rPr>
      </w:pPr>
    </w:p>
    <w:p w14:paraId="2F295D9F" w14:textId="77777777" w:rsidR="00737FB1" w:rsidRPr="00040E35" w:rsidRDefault="00737FB1" w:rsidP="00CE6C8B">
      <w:pPr>
        <w:pStyle w:val="NoSpacing"/>
        <w:jc w:val="center"/>
        <w:rPr>
          <w:rFonts w:ascii="Cambria" w:hAnsi="Cambria"/>
          <w:b/>
          <w:sz w:val="20"/>
          <w:szCs w:val="20"/>
        </w:rPr>
      </w:pPr>
      <w:r w:rsidRPr="00040E35">
        <w:rPr>
          <w:rFonts w:ascii="Cambria" w:hAnsi="Cambria"/>
          <w:b/>
          <w:sz w:val="20"/>
          <w:szCs w:val="20"/>
        </w:rPr>
        <w:t>Legislators:</w:t>
      </w:r>
    </w:p>
    <w:p w14:paraId="5A364CE0" w14:textId="21280CB2" w:rsidR="003C5536" w:rsidRPr="00BE324E" w:rsidRDefault="003C5536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Stephanie Barnard</w:t>
      </w:r>
    </w:p>
    <w:p w14:paraId="187BC6B5" w14:textId="62694EA8" w:rsidR="003065CA" w:rsidRPr="00BE324E" w:rsidRDefault="003065CA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Dan Bronoske</w:t>
      </w:r>
    </w:p>
    <w:p w14:paraId="1F1D4709" w14:textId="7085DB2D" w:rsidR="003C5536" w:rsidRPr="00BE324E" w:rsidRDefault="003C5536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Michelle Caldier</w:t>
      </w:r>
      <w:r w:rsidR="00800508" w:rsidRPr="00BE324E">
        <w:rPr>
          <w:rFonts w:ascii="Cambria" w:hAnsi="Cambria"/>
          <w:bCs/>
          <w:sz w:val="20"/>
          <w:szCs w:val="20"/>
        </w:rPr>
        <w:t xml:space="preserve"> </w:t>
      </w:r>
    </w:p>
    <w:p w14:paraId="15971E9D" w14:textId="64E5CF8A" w:rsidR="003C5536" w:rsidRPr="00BE324E" w:rsidRDefault="003C5536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Liz Callan</w:t>
      </w:r>
    </w:p>
    <w:p w14:paraId="5F57D93E" w14:textId="71C17B5A" w:rsidR="003065CA" w:rsidRPr="00BE324E" w:rsidRDefault="003065CA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Mike Chapman</w:t>
      </w:r>
    </w:p>
    <w:p w14:paraId="6103821C" w14:textId="3771AD97" w:rsidR="00AC4820" w:rsidRPr="00BE324E" w:rsidRDefault="00800508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Greg Cheney</w:t>
      </w:r>
    </w:p>
    <w:p w14:paraId="0B7DE67C" w14:textId="50C9813F" w:rsidR="00800508" w:rsidRPr="00BE324E" w:rsidRDefault="00800508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April Connors</w:t>
      </w:r>
    </w:p>
    <w:p w14:paraId="5D702135" w14:textId="5AA4E990" w:rsidR="003C5536" w:rsidRPr="00BE324E" w:rsidRDefault="003C5536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Tom Dent</w:t>
      </w:r>
    </w:p>
    <w:p w14:paraId="03A12956" w14:textId="748D975F" w:rsidR="003065CA" w:rsidRPr="00BE324E" w:rsidRDefault="003065CA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Brandy Donaghy</w:t>
      </w:r>
    </w:p>
    <w:p w14:paraId="34C3AE42" w14:textId="6A8B112E" w:rsidR="003C5536" w:rsidRPr="00BE324E" w:rsidRDefault="003C5536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Perry Dozier</w:t>
      </w:r>
    </w:p>
    <w:p w14:paraId="441EC21E" w14:textId="084970E8" w:rsidR="00800508" w:rsidRPr="00BE324E" w:rsidRDefault="00800508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Jake Fey</w:t>
      </w:r>
    </w:p>
    <w:p w14:paraId="187F217B" w14:textId="5217401D" w:rsidR="009E2C09" w:rsidRPr="00BE324E" w:rsidRDefault="009E2C09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Keith Goehner</w:t>
      </w:r>
    </w:p>
    <w:p w14:paraId="117ECE8A" w14:textId="2C05E21D" w:rsidR="009E2C09" w:rsidRPr="00BE324E" w:rsidRDefault="00800508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 xml:space="preserve"> </w:t>
      </w:r>
      <w:r w:rsidR="003C5536" w:rsidRPr="00BE324E">
        <w:rPr>
          <w:rFonts w:ascii="Cambria" w:hAnsi="Cambria"/>
          <w:bCs/>
          <w:sz w:val="20"/>
          <w:szCs w:val="20"/>
        </w:rPr>
        <w:t>Jenny Graham</w:t>
      </w:r>
    </w:p>
    <w:p w14:paraId="78C045C7" w14:textId="2DE4CE5D" w:rsidR="003065CA" w:rsidRPr="00BE324E" w:rsidRDefault="003065CA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Spencer Hutchins</w:t>
      </w:r>
    </w:p>
    <w:p w14:paraId="6F28AFEC" w14:textId="77777777" w:rsidR="003065CA" w:rsidRPr="00BE324E" w:rsidRDefault="00800508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Mark Klicker</w:t>
      </w:r>
    </w:p>
    <w:p w14:paraId="09872698" w14:textId="76455CA7" w:rsidR="003065CA" w:rsidRPr="00BE324E" w:rsidRDefault="003065CA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Sam Low</w:t>
      </w:r>
    </w:p>
    <w:p w14:paraId="4D29BE5F" w14:textId="55325EC7" w:rsidR="003C5536" w:rsidRPr="00BE324E" w:rsidRDefault="003C5536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Joel McIntire</w:t>
      </w:r>
    </w:p>
    <w:p w14:paraId="01717AE5" w14:textId="7C468BA3" w:rsidR="009E2C09" w:rsidRPr="00BE324E" w:rsidRDefault="00800508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 xml:space="preserve"> </w:t>
      </w:r>
      <w:r w:rsidR="003C5536" w:rsidRPr="00BE324E">
        <w:rPr>
          <w:rFonts w:ascii="Cambria" w:hAnsi="Cambria"/>
          <w:bCs/>
          <w:sz w:val="20"/>
          <w:szCs w:val="20"/>
        </w:rPr>
        <w:t>Ron Muzzall</w:t>
      </w:r>
    </w:p>
    <w:p w14:paraId="3967E91F" w14:textId="132F2AB2" w:rsidR="003065CA" w:rsidRPr="00BE324E" w:rsidRDefault="003065CA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Lillian Ortiz-Self</w:t>
      </w:r>
    </w:p>
    <w:p w14:paraId="1385BB2B" w14:textId="5DBBF799" w:rsidR="00C315C0" w:rsidRPr="00BE324E" w:rsidRDefault="00C315C0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Bill Ramos</w:t>
      </w:r>
    </w:p>
    <w:p w14:paraId="634E084E" w14:textId="3D439AB6" w:rsidR="00AC4820" w:rsidRPr="00BE324E" w:rsidRDefault="00AC4820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Joe Schmick</w:t>
      </w:r>
    </w:p>
    <w:p w14:paraId="65931D0B" w14:textId="4158C473" w:rsidR="00800508" w:rsidRPr="00BE324E" w:rsidRDefault="00800508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Suzanne Schmidt</w:t>
      </w:r>
    </w:p>
    <w:p w14:paraId="05755097" w14:textId="70A63E7F" w:rsidR="00800508" w:rsidRPr="00BE324E" w:rsidRDefault="00800508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Steve Tharinge</w:t>
      </w:r>
      <w:r w:rsidR="00F01738" w:rsidRPr="00BE324E">
        <w:rPr>
          <w:rFonts w:ascii="Cambria" w:hAnsi="Cambria"/>
          <w:bCs/>
          <w:sz w:val="20"/>
          <w:szCs w:val="20"/>
        </w:rPr>
        <w:t>r</w:t>
      </w:r>
    </w:p>
    <w:p w14:paraId="189BF1D3" w14:textId="741EF1D7" w:rsidR="003C5536" w:rsidRPr="00BE324E" w:rsidRDefault="003C5536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Joe Timmons</w:t>
      </w:r>
    </w:p>
    <w:p w14:paraId="6230C708" w14:textId="6900D173" w:rsidR="003C5536" w:rsidRPr="00BE324E" w:rsidRDefault="003C5536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Nikki Torres</w:t>
      </w:r>
    </w:p>
    <w:p w14:paraId="5760A0CC" w14:textId="2693D332" w:rsidR="00AC4820" w:rsidRPr="00BE324E" w:rsidRDefault="00AC4820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Keith Wagoner</w:t>
      </w:r>
    </w:p>
    <w:p w14:paraId="1019F471" w14:textId="6E73179C" w:rsidR="003065CA" w:rsidRPr="00BE324E" w:rsidRDefault="003065CA" w:rsidP="00CE6C8B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>Kevin Van De Wege</w:t>
      </w:r>
    </w:p>
    <w:p w14:paraId="026B4DA0" w14:textId="61CF809C" w:rsidR="003C5536" w:rsidRPr="00BE324E" w:rsidRDefault="003C5536" w:rsidP="00CE6C8B">
      <w:pPr>
        <w:pStyle w:val="NoSpacing"/>
        <w:jc w:val="center"/>
        <w:rPr>
          <w:rFonts w:ascii="Cambria" w:hAnsi="Cambria"/>
          <w:b/>
          <w:sz w:val="16"/>
          <w:szCs w:val="16"/>
        </w:rPr>
      </w:pPr>
      <w:r w:rsidRPr="00BE324E">
        <w:rPr>
          <w:rFonts w:ascii="Cambria" w:hAnsi="Cambria"/>
          <w:bCs/>
          <w:sz w:val="20"/>
          <w:szCs w:val="20"/>
        </w:rPr>
        <w:t>Alex Ybarra</w:t>
      </w:r>
    </w:p>
    <w:p w14:paraId="1AAE4CDA" w14:textId="505DBF9F" w:rsidR="009E2C09" w:rsidRPr="00BE324E" w:rsidRDefault="00800508" w:rsidP="003065CA">
      <w:pPr>
        <w:pStyle w:val="NoSpacing"/>
        <w:jc w:val="center"/>
        <w:rPr>
          <w:rFonts w:ascii="Cambria" w:hAnsi="Cambria"/>
          <w:bCs/>
          <w:sz w:val="20"/>
          <w:szCs w:val="20"/>
        </w:rPr>
      </w:pPr>
      <w:r w:rsidRPr="00BE324E">
        <w:rPr>
          <w:rFonts w:ascii="Cambria" w:hAnsi="Cambria"/>
          <w:bCs/>
          <w:sz w:val="20"/>
          <w:szCs w:val="20"/>
        </w:rPr>
        <w:t xml:space="preserve"> </w:t>
      </w:r>
    </w:p>
    <w:p w14:paraId="5B1894CE" w14:textId="77777777" w:rsidR="00B27B5C" w:rsidRPr="00BE324E" w:rsidRDefault="00B27B5C" w:rsidP="00CE6C8B">
      <w:pPr>
        <w:pStyle w:val="NoSpacing"/>
        <w:jc w:val="center"/>
        <w:rPr>
          <w:rFonts w:ascii="Cambria" w:hAnsi="Cambria"/>
          <w:b/>
          <w:sz w:val="20"/>
          <w:szCs w:val="20"/>
        </w:rPr>
      </w:pPr>
      <w:bookmarkStart w:id="0" w:name="_Hlk128039039"/>
      <w:r w:rsidRPr="00BE324E">
        <w:rPr>
          <w:rFonts w:ascii="Cambria" w:hAnsi="Cambria"/>
          <w:b/>
          <w:sz w:val="20"/>
          <w:szCs w:val="20"/>
        </w:rPr>
        <w:t>Attendees:</w:t>
      </w:r>
    </w:p>
    <w:bookmarkEnd w:id="0"/>
    <w:p w14:paraId="463D2003" w14:textId="21CC006C" w:rsidR="0008397F" w:rsidRPr="00BE324E" w:rsidRDefault="0008397F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Dan Blankenship</w:t>
      </w:r>
      <w:r w:rsidR="003A40A5" w:rsidRPr="00BE324E">
        <w:rPr>
          <w:rFonts w:ascii="Cambria" w:hAnsi="Cambria"/>
          <w:sz w:val="20"/>
          <w:szCs w:val="20"/>
        </w:rPr>
        <w:t xml:space="preserve"> </w:t>
      </w:r>
    </w:p>
    <w:p w14:paraId="38351B0E" w14:textId="7C1ED778" w:rsidR="003065CA" w:rsidRPr="00BE324E" w:rsidRDefault="003065CA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Dan Christopher</w:t>
      </w:r>
    </w:p>
    <w:p w14:paraId="4F3410C8" w14:textId="37B35BDE" w:rsidR="003065CA" w:rsidRPr="00BE324E" w:rsidRDefault="003065CA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Rob Coffman</w:t>
      </w:r>
    </w:p>
    <w:p w14:paraId="39086FC8" w14:textId="3904FE27" w:rsidR="00B27B5C" w:rsidRPr="00BE324E" w:rsidRDefault="00800508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 xml:space="preserve">  </w:t>
      </w:r>
      <w:r w:rsidR="00B27B5C" w:rsidRPr="00BE324E">
        <w:rPr>
          <w:rFonts w:ascii="Cambria" w:hAnsi="Cambria"/>
          <w:sz w:val="20"/>
          <w:szCs w:val="20"/>
        </w:rPr>
        <w:t>Kate Dean</w:t>
      </w:r>
    </w:p>
    <w:p w14:paraId="18249C2A" w14:textId="0F96FB02" w:rsidR="00DC5E37" w:rsidRPr="00BE324E" w:rsidRDefault="00800508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 xml:space="preserve"> </w:t>
      </w:r>
      <w:r w:rsidR="00DC5E37" w:rsidRPr="00BE324E">
        <w:rPr>
          <w:rFonts w:ascii="Cambria" w:hAnsi="Cambria"/>
          <w:sz w:val="20"/>
          <w:szCs w:val="20"/>
        </w:rPr>
        <w:t>Megan Dunn</w:t>
      </w:r>
    </w:p>
    <w:p w14:paraId="20FB45A9" w14:textId="3057D171" w:rsidR="00800508" w:rsidRPr="00BE324E" w:rsidRDefault="00800508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Gary Edwards</w:t>
      </w:r>
    </w:p>
    <w:p w14:paraId="340A9C6A" w14:textId="59D9CABB" w:rsidR="0008397F" w:rsidRPr="00BE324E" w:rsidRDefault="0008397F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Al French</w:t>
      </w:r>
    </w:p>
    <w:p w14:paraId="07BB8E90" w14:textId="201C5D3B" w:rsidR="00C315C0" w:rsidRPr="00BE324E" w:rsidRDefault="00C315C0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Kaylee Galloway</w:t>
      </w:r>
    </w:p>
    <w:p w14:paraId="7C2B95EA" w14:textId="2E28313A" w:rsidR="00B27B5C" w:rsidRPr="00BE324E" w:rsidRDefault="00800508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 xml:space="preserve"> </w:t>
      </w:r>
      <w:r w:rsidR="0089642E" w:rsidRPr="00BE324E">
        <w:rPr>
          <w:rFonts w:ascii="Cambria" w:hAnsi="Cambria"/>
          <w:sz w:val="20"/>
          <w:szCs w:val="20"/>
        </w:rPr>
        <w:t xml:space="preserve">  </w:t>
      </w:r>
      <w:r w:rsidR="00B27B5C" w:rsidRPr="00BE324E">
        <w:rPr>
          <w:rFonts w:ascii="Cambria" w:hAnsi="Cambria"/>
          <w:sz w:val="20"/>
          <w:szCs w:val="20"/>
        </w:rPr>
        <w:t>Rob Gelder</w:t>
      </w:r>
    </w:p>
    <w:p w14:paraId="75AA6EE2" w14:textId="71462BA9" w:rsidR="003065CA" w:rsidRPr="00BE324E" w:rsidRDefault="003065CA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John Gentle</w:t>
      </w:r>
    </w:p>
    <w:p w14:paraId="13623AC6" w14:textId="522D1537" w:rsidR="003065CA" w:rsidRPr="00BE324E" w:rsidRDefault="003065CA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Lisa Goehner</w:t>
      </w:r>
    </w:p>
    <w:p w14:paraId="6F705295" w14:textId="52BF3D17" w:rsidR="002D23F2" w:rsidRPr="00BE324E" w:rsidRDefault="00800508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 xml:space="preserve">  </w:t>
      </w:r>
      <w:r w:rsidR="003065CA" w:rsidRPr="00BE324E">
        <w:rPr>
          <w:rFonts w:ascii="Cambria" w:hAnsi="Cambria"/>
          <w:sz w:val="20"/>
          <w:szCs w:val="20"/>
        </w:rPr>
        <w:t>Lisa Janicki</w:t>
      </w:r>
    </w:p>
    <w:p w14:paraId="37026A6A" w14:textId="059452B5" w:rsidR="0089642E" w:rsidRPr="00BE324E" w:rsidRDefault="0089642E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Mary Kuney</w:t>
      </w:r>
    </w:p>
    <w:p w14:paraId="4BCBBB1C" w14:textId="0D977B1E" w:rsidR="00B27B5C" w:rsidRPr="00BE324E" w:rsidRDefault="0089642E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 xml:space="preserve"> </w:t>
      </w:r>
      <w:r w:rsidR="00800508" w:rsidRPr="00BE324E">
        <w:rPr>
          <w:rFonts w:ascii="Cambria" w:hAnsi="Cambria"/>
          <w:sz w:val="20"/>
          <w:szCs w:val="20"/>
        </w:rPr>
        <w:t xml:space="preserve"> </w:t>
      </w:r>
      <w:r w:rsidRPr="00BE324E">
        <w:rPr>
          <w:rFonts w:ascii="Cambria" w:hAnsi="Cambria"/>
          <w:sz w:val="20"/>
          <w:szCs w:val="20"/>
        </w:rPr>
        <w:t xml:space="preserve">Michael Largent </w:t>
      </w:r>
    </w:p>
    <w:p w14:paraId="5A548A90" w14:textId="0601A83D" w:rsidR="003C5536" w:rsidRPr="00BE324E" w:rsidRDefault="003C5536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Don Linde</w:t>
      </w:r>
    </w:p>
    <w:p w14:paraId="41DC7117" w14:textId="3824855F" w:rsidR="003C5536" w:rsidRPr="00BE324E" w:rsidRDefault="003C5536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Sandra Linde</w:t>
      </w:r>
    </w:p>
    <w:p w14:paraId="3996C444" w14:textId="67F42B82" w:rsidR="0008397F" w:rsidRPr="00BE324E" w:rsidRDefault="0008397F" w:rsidP="0008397F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Richard Mahar</w:t>
      </w:r>
    </w:p>
    <w:p w14:paraId="61D604D3" w14:textId="075AE69F" w:rsidR="00B27B5C" w:rsidRPr="00BE324E" w:rsidRDefault="00800508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 xml:space="preserve"> </w:t>
      </w:r>
      <w:r w:rsidR="00B27B5C" w:rsidRPr="00BE324E">
        <w:rPr>
          <w:rFonts w:ascii="Cambria" w:hAnsi="Cambria"/>
          <w:sz w:val="20"/>
          <w:szCs w:val="20"/>
        </w:rPr>
        <w:t>Wes McCart</w:t>
      </w:r>
    </w:p>
    <w:p w14:paraId="0195CFFA" w14:textId="513005AA" w:rsidR="003C5536" w:rsidRPr="00BE324E" w:rsidRDefault="003C5536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Amanda McKinney</w:t>
      </w:r>
    </w:p>
    <w:p w14:paraId="6439D3EB" w14:textId="2A38F5BE" w:rsidR="003C5536" w:rsidRPr="00BE324E" w:rsidRDefault="003C5536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Carolina Mejia</w:t>
      </w:r>
    </w:p>
    <w:p w14:paraId="663850F0" w14:textId="15569FA7" w:rsidR="0008397F" w:rsidRPr="00BE324E" w:rsidRDefault="0008397F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Ryan Mello</w:t>
      </w:r>
    </w:p>
    <w:p w14:paraId="55356E16" w14:textId="13435E2C" w:rsidR="003065CA" w:rsidRPr="00BE324E" w:rsidRDefault="003065CA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Christine Minney</w:t>
      </w:r>
    </w:p>
    <w:p w14:paraId="1A808997" w14:textId="0C1C6392" w:rsidR="0008397F" w:rsidRPr="00BE324E" w:rsidRDefault="0008397F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 xml:space="preserve">Lisa Olsen </w:t>
      </w:r>
    </w:p>
    <w:p w14:paraId="656D08E7" w14:textId="0946F912" w:rsidR="00B27B5C" w:rsidRPr="00BE324E" w:rsidRDefault="00B27B5C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Laura Osiadacz</w:t>
      </w:r>
    </w:p>
    <w:p w14:paraId="02CDEECD" w14:textId="04884EE0" w:rsidR="003065CA" w:rsidRPr="00BE324E" w:rsidRDefault="003065CA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Kevin Overbay</w:t>
      </w:r>
    </w:p>
    <w:p w14:paraId="50C4E149" w14:textId="6EC11231" w:rsidR="003C5536" w:rsidRPr="00BE324E" w:rsidRDefault="003C5536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Mark Ozias</w:t>
      </w:r>
    </w:p>
    <w:p w14:paraId="65F42AFF" w14:textId="7B316A9C" w:rsidR="0089642E" w:rsidRPr="00BE324E" w:rsidRDefault="00800508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 xml:space="preserve">  </w:t>
      </w:r>
      <w:r w:rsidR="0089642E" w:rsidRPr="00BE324E">
        <w:rPr>
          <w:rFonts w:ascii="Cambria" w:hAnsi="Cambria"/>
          <w:sz w:val="20"/>
          <w:szCs w:val="20"/>
        </w:rPr>
        <w:t>Brad Peck</w:t>
      </w:r>
    </w:p>
    <w:p w14:paraId="31D3DC22" w14:textId="2FD1802E" w:rsidR="00C315C0" w:rsidRPr="00BE324E" w:rsidRDefault="00C315C0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Sarah Perry</w:t>
      </w:r>
    </w:p>
    <w:p w14:paraId="0D890EE2" w14:textId="6A0080BD" w:rsidR="002D23F2" w:rsidRPr="00BE324E" w:rsidRDefault="0008397F" w:rsidP="003065CA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Danny Stone</w:t>
      </w:r>
    </w:p>
    <w:p w14:paraId="706B8D86" w14:textId="77777777" w:rsidR="0008397F" w:rsidRPr="00BE324E" w:rsidRDefault="0008397F" w:rsidP="00CE6C8B">
      <w:pPr>
        <w:pStyle w:val="NoSpacing"/>
        <w:jc w:val="center"/>
        <w:rPr>
          <w:rFonts w:ascii="Cambria" w:hAnsi="Cambria"/>
          <w:sz w:val="20"/>
          <w:szCs w:val="20"/>
        </w:rPr>
      </w:pPr>
    </w:p>
    <w:p w14:paraId="3A2AD632" w14:textId="77777777" w:rsidR="0008397F" w:rsidRPr="00BE324E" w:rsidRDefault="0008397F" w:rsidP="0008397F">
      <w:pPr>
        <w:pStyle w:val="NoSpacing"/>
        <w:jc w:val="center"/>
        <w:rPr>
          <w:rFonts w:ascii="Cambria" w:hAnsi="Cambria"/>
          <w:b/>
          <w:sz w:val="20"/>
          <w:szCs w:val="20"/>
        </w:rPr>
      </w:pPr>
      <w:r w:rsidRPr="00BE324E">
        <w:rPr>
          <w:rFonts w:ascii="Cambria" w:hAnsi="Cambria"/>
          <w:b/>
          <w:sz w:val="20"/>
          <w:szCs w:val="20"/>
        </w:rPr>
        <w:t>Attendees:</w:t>
      </w:r>
    </w:p>
    <w:p w14:paraId="5E0CA747" w14:textId="69214C75" w:rsidR="002D23F2" w:rsidRPr="00BE324E" w:rsidRDefault="002D23F2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Dan Sutton</w:t>
      </w:r>
    </w:p>
    <w:p w14:paraId="267A2AF5" w14:textId="37378CF4" w:rsidR="00B27B5C" w:rsidRPr="00BE324E" w:rsidRDefault="00B27B5C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Art Swannack</w:t>
      </w:r>
    </w:p>
    <w:p w14:paraId="69274AD3" w14:textId="35B46088" w:rsidR="0008397F" w:rsidRPr="00BE324E" w:rsidRDefault="0008397F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Lee Tischer</w:t>
      </w:r>
    </w:p>
    <w:p w14:paraId="317971CD" w14:textId="44501AE4" w:rsidR="00862BF8" w:rsidRPr="00C85830" w:rsidRDefault="00862BF8" w:rsidP="00CE6C8B">
      <w:pPr>
        <w:pStyle w:val="NoSpacing"/>
        <w:jc w:val="center"/>
        <w:rPr>
          <w:rFonts w:ascii="Cambria" w:hAnsi="Cambria"/>
          <w:sz w:val="20"/>
          <w:szCs w:val="20"/>
        </w:rPr>
      </w:pPr>
      <w:r w:rsidRPr="00BE324E">
        <w:rPr>
          <w:rFonts w:ascii="Cambria" w:hAnsi="Cambria"/>
          <w:sz w:val="20"/>
          <w:szCs w:val="20"/>
        </w:rPr>
        <w:t>Jill Warne</w:t>
      </w:r>
    </w:p>
    <w:p w14:paraId="02124D0E" w14:textId="0034F123" w:rsidR="00737FB1" w:rsidRPr="00040E35" w:rsidRDefault="00800508" w:rsidP="0000208E">
      <w:pPr>
        <w:pStyle w:val="NoSpacing"/>
        <w:jc w:val="center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 </w:t>
      </w:r>
    </w:p>
    <w:p w14:paraId="36C8A516" w14:textId="4984C521" w:rsidR="004D1740" w:rsidRPr="0008397F" w:rsidRDefault="004D1740" w:rsidP="00E87506">
      <w:pPr>
        <w:pStyle w:val="NoSpacing"/>
        <w:jc w:val="center"/>
        <w:rPr>
          <w:rFonts w:ascii="Cambria" w:hAnsi="Cambria"/>
          <w:sz w:val="20"/>
          <w:szCs w:val="20"/>
        </w:rPr>
      </w:pPr>
      <w:r w:rsidRPr="0008397F">
        <w:rPr>
          <w:rFonts w:ascii="Cambria" w:hAnsi="Cambria"/>
          <w:sz w:val="20"/>
          <w:szCs w:val="20"/>
        </w:rPr>
        <w:t>Eric Johnson</w:t>
      </w:r>
    </w:p>
    <w:p w14:paraId="058B6479" w14:textId="343F106B" w:rsidR="003A40A5" w:rsidRPr="0008397F" w:rsidRDefault="003A40A5" w:rsidP="00E87506">
      <w:pPr>
        <w:pStyle w:val="NoSpacing"/>
        <w:jc w:val="center"/>
        <w:rPr>
          <w:rFonts w:ascii="Cambria" w:hAnsi="Cambria"/>
          <w:sz w:val="20"/>
          <w:szCs w:val="20"/>
        </w:rPr>
      </w:pPr>
      <w:r w:rsidRPr="0008397F">
        <w:rPr>
          <w:rFonts w:ascii="Cambria" w:hAnsi="Cambria"/>
          <w:sz w:val="20"/>
          <w:szCs w:val="20"/>
        </w:rPr>
        <w:t>Brad Banks</w:t>
      </w:r>
    </w:p>
    <w:p w14:paraId="5D050C14" w14:textId="2267CBC4" w:rsidR="003065CA" w:rsidRPr="0008397F" w:rsidRDefault="003065CA" w:rsidP="00E87506">
      <w:pPr>
        <w:pStyle w:val="NoSpacing"/>
        <w:jc w:val="center"/>
        <w:rPr>
          <w:rFonts w:ascii="Cambria" w:hAnsi="Cambria"/>
          <w:sz w:val="20"/>
          <w:szCs w:val="20"/>
        </w:rPr>
      </w:pPr>
      <w:r w:rsidRPr="0008397F">
        <w:rPr>
          <w:rFonts w:ascii="Cambria" w:hAnsi="Cambria"/>
          <w:sz w:val="20"/>
          <w:szCs w:val="20"/>
        </w:rPr>
        <w:t>Ja</w:t>
      </w:r>
      <w:r w:rsidR="00BE324E">
        <w:rPr>
          <w:rFonts w:ascii="Cambria" w:hAnsi="Cambria"/>
          <w:sz w:val="20"/>
          <w:szCs w:val="20"/>
        </w:rPr>
        <w:t>ime</w:t>
      </w:r>
      <w:r w:rsidRPr="0008397F">
        <w:rPr>
          <w:rFonts w:ascii="Cambria" w:hAnsi="Cambria"/>
          <w:sz w:val="20"/>
          <w:szCs w:val="20"/>
        </w:rPr>
        <w:t xml:space="preserve"> Bodden</w:t>
      </w:r>
    </w:p>
    <w:p w14:paraId="0B0F1713" w14:textId="25656B8B" w:rsidR="00C315C0" w:rsidRPr="0008397F" w:rsidRDefault="00C315C0" w:rsidP="00E87506">
      <w:pPr>
        <w:pStyle w:val="NoSpacing"/>
        <w:jc w:val="center"/>
        <w:rPr>
          <w:rFonts w:ascii="Cambria" w:hAnsi="Cambria"/>
          <w:sz w:val="20"/>
          <w:szCs w:val="20"/>
        </w:rPr>
      </w:pPr>
      <w:r w:rsidRPr="0008397F">
        <w:rPr>
          <w:rFonts w:ascii="Cambria" w:hAnsi="Cambria"/>
          <w:sz w:val="20"/>
          <w:szCs w:val="20"/>
        </w:rPr>
        <w:t>Brynn Brady</w:t>
      </w:r>
    </w:p>
    <w:p w14:paraId="2753F0D9" w14:textId="211DF2C9" w:rsidR="00606A49" w:rsidRPr="0008397F" w:rsidRDefault="004D1740" w:rsidP="00E87506">
      <w:pPr>
        <w:pStyle w:val="NoSpacing"/>
        <w:jc w:val="center"/>
        <w:rPr>
          <w:rFonts w:ascii="Cambria" w:hAnsi="Cambria"/>
          <w:sz w:val="20"/>
          <w:szCs w:val="20"/>
        </w:rPr>
      </w:pPr>
      <w:r w:rsidRPr="0008397F">
        <w:rPr>
          <w:rFonts w:ascii="Cambria" w:hAnsi="Cambria"/>
          <w:sz w:val="20"/>
          <w:szCs w:val="20"/>
        </w:rPr>
        <w:t>Mike Burgess</w:t>
      </w:r>
    </w:p>
    <w:p w14:paraId="3FC58179" w14:textId="263AC97B" w:rsidR="003A40A5" w:rsidRPr="0008397F" w:rsidRDefault="003A40A5" w:rsidP="00E87506">
      <w:pPr>
        <w:pStyle w:val="NoSpacing"/>
        <w:jc w:val="center"/>
        <w:rPr>
          <w:rFonts w:ascii="Cambria" w:hAnsi="Cambria"/>
          <w:sz w:val="20"/>
          <w:szCs w:val="20"/>
        </w:rPr>
      </w:pPr>
      <w:r w:rsidRPr="0008397F">
        <w:rPr>
          <w:rFonts w:ascii="Cambria" w:hAnsi="Cambria"/>
          <w:sz w:val="20"/>
          <w:szCs w:val="20"/>
        </w:rPr>
        <w:t>Bill Clarke</w:t>
      </w:r>
    </w:p>
    <w:p w14:paraId="11D7E99C" w14:textId="14F7BB39" w:rsidR="004D1740" w:rsidRDefault="003065CA" w:rsidP="00E87506">
      <w:pPr>
        <w:pStyle w:val="NoSpacing"/>
        <w:jc w:val="center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Travis Dutton</w:t>
      </w:r>
    </w:p>
    <w:p w14:paraId="2329D27A" w14:textId="7ED64801" w:rsidR="004D1740" w:rsidRDefault="004D1740" w:rsidP="00E87506">
      <w:pPr>
        <w:pStyle w:val="NoSpacing"/>
        <w:jc w:val="center"/>
        <w:rPr>
          <w:rFonts w:ascii="Cambria" w:hAnsi="Cambria"/>
          <w:sz w:val="20"/>
          <w:szCs w:val="20"/>
        </w:rPr>
      </w:pPr>
      <w:r w:rsidRPr="006C151F">
        <w:rPr>
          <w:rFonts w:ascii="Cambria" w:hAnsi="Cambria"/>
          <w:sz w:val="20"/>
          <w:szCs w:val="20"/>
        </w:rPr>
        <w:t>Lynn Fiorillo-Lowe</w:t>
      </w:r>
    </w:p>
    <w:p w14:paraId="1158327E" w14:textId="79A982A5" w:rsidR="003065CA" w:rsidRPr="00040E35" w:rsidRDefault="003065CA" w:rsidP="00E87506">
      <w:pPr>
        <w:pStyle w:val="NoSpacing"/>
        <w:jc w:val="center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Mike Hoover</w:t>
      </w:r>
    </w:p>
    <w:p w14:paraId="3999C8C1" w14:textId="7D954772" w:rsidR="004D1740" w:rsidRDefault="004D1740" w:rsidP="00E87506">
      <w:pPr>
        <w:pStyle w:val="NoSpacing"/>
        <w:jc w:val="center"/>
        <w:rPr>
          <w:rFonts w:ascii="Cambria" w:hAnsi="Cambria"/>
          <w:sz w:val="20"/>
          <w:szCs w:val="20"/>
        </w:rPr>
      </w:pPr>
      <w:r w:rsidRPr="00040E35">
        <w:rPr>
          <w:rFonts w:ascii="Cambria" w:hAnsi="Cambria"/>
          <w:sz w:val="20"/>
          <w:szCs w:val="20"/>
        </w:rPr>
        <w:t>Paul Jewell</w:t>
      </w:r>
    </w:p>
    <w:p w14:paraId="67435BEE" w14:textId="62E2CEA2" w:rsidR="00406EA5" w:rsidRDefault="003065CA" w:rsidP="00E87506">
      <w:pPr>
        <w:pStyle w:val="NoSpacing"/>
        <w:jc w:val="center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Troy Kirby</w:t>
      </w:r>
    </w:p>
    <w:p w14:paraId="1797B8B4" w14:textId="321DFE2F" w:rsidR="00E87506" w:rsidRPr="00040E35" w:rsidRDefault="00E87506" w:rsidP="00E87506">
      <w:pPr>
        <w:pStyle w:val="NoSpacing"/>
        <w:jc w:val="center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Helen Price Johnson</w:t>
      </w:r>
    </w:p>
    <w:p w14:paraId="1C58B9DF" w14:textId="43AD290A" w:rsidR="006C2213" w:rsidRDefault="004D1740" w:rsidP="00E87506">
      <w:pPr>
        <w:pStyle w:val="NoSpacing"/>
        <w:jc w:val="center"/>
        <w:rPr>
          <w:rFonts w:ascii="Cambria" w:hAnsi="Cambria"/>
          <w:sz w:val="20"/>
          <w:szCs w:val="20"/>
        </w:rPr>
      </w:pPr>
      <w:r w:rsidRPr="00040E35">
        <w:rPr>
          <w:rFonts w:ascii="Cambria" w:hAnsi="Cambria"/>
          <w:sz w:val="20"/>
          <w:szCs w:val="20"/>
        </w:rPr>
        <w:t>Juliana Roe</w:t>
      </w:r>
    </w:p>
    <w:p w14:paraId="3DC9B913" w14:textId="73DAAB53" w:rsidR="00E87506" w:rsidRDefault="00E87506" w:rsidP="00E87506">
      <w:pPr>
        <w:pStyle w:val="NoSpacing"/>
        <w:jc w:val="center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Curtis Steinhauer</w:t>
      </w:r>
    </w:p>
    <w:p w14:paraId="625DAD23" w14:textId="650C47E9" w:rsidR="004D1740" w:rsidRPr="00040E35" w:rsidRDefault="004D1740" w:rsidP="00E87506">
      <w:pPr>
        <w:pStyle w:val="NoSpacing"/>
        <w:jc w:val="center"/>
        <w:rPr>
          <w:rFonts w:ascii="Cambria" w:hAnsi="Cambria"/>
          <w:sz w:val="20"/>
          <w:szCs w:val="20"/>
        </w:rPr>
      </w:pPr>
      <w:r w:rsidRPr="00040E35">
        <w:rPr>
          <w:rFonts w:ascii="Cambria" w:hAnsi="Cambria"/>
          <w:sz w:val="20"/>
          <w:szCs w:val="20"/>
        </w:rPr>
        <w:t>Annika Vaughn</w:t>
      </w:r>
    </w:p>
    <w:p w14:paraId="3EC804A9" w14:textId="49D9B6CA" w:rsidR="004D1740" w:rsidRDefault="00493260" w:rsidP="00E87506">
      <w:pPr>
        <w:pStyle w:val="NoSpacing"/>
        <w:jc w:val="center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Jan</w:t>
      </w:r>
      <w:r w:rsidR="004D1740" w:rsidRPr="00040E35">
        <w:rPr>
          <w:rFonts w:ascii="Cambria" w:hAnsi="Cambria"/>
          <w:sz w:val="20"/>
          <w:szCs w:val="20"/>
        </w:rPr>
        <w:t>e Wall</w:t>
      </w:r>
    </w:p>
    <w:p w14:paraId="40464C48" w14:textId="2C12AA4B" w:rsidR="00483429" w:rsidRPr="00040E35" w:rsidRDefault="00483429" w:rsidP="00E87506">
      <w:pPr>
        <w:pStyle w:val="NoSpacing"/>
        <w:jc w:val="center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Deanna Walter</w:t>
      </w:r>
    </w:p>
    <w:p w14:paraId="1A67A548" w14:textId="4C932D37" w:rsidR="004D1740" w:rsidRDefault="004D1740" w:rsidP="00E87506">
      <w:pPr>
        <w:pStyle w:val="NoSpacing"/>
        <w:jc w:val="center"/>
        <w:rPr>
          <w:rFonts w:ascii="Cambria" w:hAnsi="Cambria"/>
          <w:sz w:val="20"/>
          <w:szCs w:val="20"/>
        </w:rPr>
      </w:pPr>
      <w:r w:rsidRPr="00040E35">
        <w:rPr>
          <w:rFonts w:ascii="Cambria" w:hAnsi="Cambria"/>
          <w:sz w:val="20"/>
          <w:szCs w:val="20"/>
        </w:rPr>
        <w:t>Josh Weiss</w:t>
      </w:r>
    </w:p>
    <w:p w14:paraId="453A7D2F" w14:textId="167600F8" w:rsidR="003065CA" w:rsidRDefault="003065CA" w:rsidP="00E87506">
      <w:pPr>
        <w:pStyle w:val="NoSpacing"/>
        <w:jc w:val="center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Michael White</w:t>
      </w:r>
    </w:p>
    <w:p w14:paraId="480FE0DE" w14:textId="77777777" w:rsidR="003065CA" w:rsidRPr="00040E35" w:rsidRDefault="003065CA" w:rsidP="00E87506">
      <w:pPr>
        <w:pStyle w:val="NoSpacing"/>
        <w:jc w:val="center"/>
        <w:rPr>
          <w:rFonts w:ascii="Cambria" w:hAnsi="Cambria"/>
          <w:sz w:val="20"/>
          <w:szCs w:val="20"/>
        </w:rPr>
      </w:pPr>
    </w:p>
    <w:sectPr w:rsidR="003065CA" w:rsidRPr="00040E35" w:rsidSect="00493260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NzQ2tTAzMTe2NDBR0lEKTi0uzszPAykwrgUAUqTu0ywAAAA="/>
  </w:docVars>
  <w:rsids>
    <w:rsidRoot w:val="00737FB1"/>
    <w:rsid w:val="0000208E"/>
    <w:rsid w:val="000160F7"/>
    <w:rsid w:val="00040E35"/>
    <w:rsid w:val="0008397F"/>
    <w:rsid w:val="000E7D7E"/>
    <w:rsid w:val="000F70E1"/>
    <w:rsid w:val="001B3BAB"/>
    <w:rsid w:val="001D0B3A"/>
    <w:rsid w:val="001F5E37"/>
    <w:rsid w:val="0020072E"/>
    <w:rsid w:val="0022084B"/>
    <w:rsid w:val="002D23F2"/>
    <w:rsid w:val="003065CA"/>
    <w:rsid w:val="00316C78"/>
    <w:rsid w:val="003A40A5"/>
    <w:rsid w:val="003C5536"/>
    <w:rsid w:val="00406EA5"/>
    <w:rsid w:val="00483429"/>
    <w:rsid w:val="00493260"/>
    <w:rsid w:val="004D1740"/>
    <w:rsid w:val="005C2EAA"/>
    <w:rsid w:val="00606A49"/>
    <w:rsid w:val="006A6308"/>
    <w:rsid w:val="006C151F"/>
    <w:rsid w:val="006C2213"/>
    <w:rsid w:val="006F72E0"/>
    <w:rsid w:val="00737FB1"/>
    <w:rsid w:val="00776434"/>
    <w:rsid w:val="00800508"/>
    <w:rsid w:val="0083333F"/>
    <w:rsid w:val="00862BF8"/>
    <w:rsid w:val="00870CEA"/>
    <w:rsid w:val="0089642E"/>
    <w:rsid w:val="00904197"/>
    <w:rsid w:val="00924179"/>
    <w:rsid w:val="00925C91"/>
    <w:rsid w:val="009E2C09"/>
    <w:rsid w:val="009F55E4"/>
    <w:rsid w:val="00AA1E1D"/>
    <w:rsid w:val="00AA5AA1"/>
    <w:rsid w:val="00AC4820"/>
    <w:rsid w:val="00AD046D"/>
    <w:rsid w:val="00AD3167"/>
    <w:rsid w:val="00B27B5C"/>
    <w:rsid w:val="00BE324E"/>
    <w:rsid w:val="00C315C0"/>
    <w:rsid w:val="00C85830"/>
    <w:rsid w:val="00CE6C8B"/>
    <w:rsid w:val="00D40CD6"/>
    <w:rsid w:val="00D968A9"/>
    <w:rsid w:val="00DC5E37"/>
    <w:rsid w:val="00DE50F0"/>
    <w:rsid w:val="00E87506"/>
    <w:rsid w:val="00EA5354"/>
    <w:rsid w:val="00EE3EBE"/>
    <w:rsid w:val="00F01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9C714"/>
  <w15:chartTrackingRefBased/>
  <w15:docId w15:val="{5A5203B9-D36C-418B-9387-38B3D7516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37F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2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n Fiorillo-Lowe</dc:creator>
  <cp:keywords/>
  <dc:description/>
  <cp:lastModifiedBy>Lynn Fiorillo-Lowe</cp:lastModifiedBy>
  <cp:revision>15</cp:revision>
  <dcterms:created xsi:type="dcterms:W3CDTF">2023-02-22T20:30:00Z</dcterms:created>
  <dcterms:modified xsi:type="dcterms:W3CDTF">2023-02-23T18:21:00Z</dcterms:modified>
</cp:coreProperties>
</file>